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16BE43" w14:textId="0A19DE77" w:rsidR="009A5CF6" w:rsidRPr="000A1162" w:rsidRDefault="00871608">
      <w:pPr>
        <w:rPr>
          <w:rFonts w:ascii="Arial" w:hAnsi="Arial" w:cs="Arial"/>
        </w:rPr>
      </w:pPr>
      <w:r w:rsidRPr="000A1162">
        <w:rPr>
          <w:rFonts w:ascii="Arial" w:hAnsi="Arial" w:cs="Arial"/>
          <w:noProof/>
        </w:rPr>
        <w:drawing>
          <wp:inline distT="0" distB="0" distL="0" distR="0" wp14:anchorId="260CC062" wp14:editId="7206738D">
            <wp:extent cx="5731510" cy="1038860"/>
            <wp:effectExtent l="0" t="0" r="0" b="8890"/>
            <wp:docPr id="8918546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03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C324B" w14:textId="5099C204" w:rsidR="00577336" w:rsidRDefault="00577336" w:rsidP="0051743F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CSA1503 Cloud computing and big data analytics for IOT</w:t>
      </w:r>
    </w:p>
    <w:p w14:paraId="632EF29A" w14:textId="2E0BB003" w:rsidR="0051743F" w:rsidRPr="0051743F" w:rsidRDefault="0051743F" w:rsidP="0051743F">
      <w:pPr>
        <w:rPr>
          <w:rFonts w:ascii="Arial" w:hAnsi="Arial" w:cs="Arial"/>
          <w:b/>
          <w:bCs/>
          <w:sz w:val="28"/>
          <w:szCs w:val="28"/>
        </w:rPr>
      </w:pPr>
      <w:r w:rsidRPr="0051743F">
        <w:rPr>
          <w:rFonts w:ascii="Arial" w:hAnsi="Arial" w:cs="Arial"/>
          <w:b/>
          <w:bCs/>
          <w:sz w:val="28"/>
          <w:szCs w:val="28"/>
        </w:rPr>
        <w:t>Faculty : Arul Raj  A.M</w:t>
      </w:r>
    </w:p>
    <w:p w14:paraId="71647AF8" w14:textId="4CB5529B" w:rsidR="00871608" w:rsidRPr="000A1162" w:rsidRDefault="00871608" w:rsidP="00871608">
      <w:pPr>
        <w:jc w:val="center"/>
        <w:rPr>
          <w:rFonts w:ascii="Arial" w:hAnsi="Arial" w:cs="Arial"/>
          <w:b/>
          <w:bCs/>
          <w:sz w:val="40"/>
          <w:szCs w:val="40"/>
        </w:rPr>
      </w:pPr>
      <w:r w:rsidRPr="000A1162">
        <w:rPr>
          <w:rFonts w:ascii="Arial" w:hAnsi="Arial" w:cs="Arial"/>
          <w:b/>
          <w:bCs/>
          <w:sz w:val="40"/>
          <w:szCs w:val="40"/>
        </w:rPr>
        <w:t>List of Experi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4"/>
        <w:gridCol w:w="6095"/>
        <w:gridCol w:w="723"/>
        <w:gridCol w:w="1243"/>
      </w:tblGrid>
      <w:tr w:rsidR="00871608" w:rsidRPr="000A1162" w14:paraId="72AAC192" w14:textId="77777777" w:rsidTr="00871608">
        <w:tc>
          <w:tcPr>
            <w:tcW w:w="846" w:type="dxa"/>
          </w:tcPr>
          <w:p w14:paraId="6132AB6C" w14:textId="1C681079" w:rsidR="00871608" w:rsidRPr="000A1162" w:rsidRDefault="00871608" w:rsidP="00871608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A1162">
              <w:rPr>
                <w:rFonts w:ascii="Arial" w:hAnsi="Arial" w:cs="Arial"/>
                <w:b/>
                <w:bCs/>
                <w:sz w:val="28"/>
                <w:szCs w:val="28"/>
              </w:rPr>
              <w:t>S.No</w:t>
            </w:r>
          </w:p>
        </w:tc>
        <w:tc>
          <w:tcPr>
            <w:tcW w:w="6095" w:type="dxa"/>
          </w:tcPr>
          <w:p w14:paraId="6FE73BED" w14:textId="6763F8CE" w:rsidR="00871608" w:rsidRPr="000A1162" w:rsidRDefault="00871608" w:rsidP="00871608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A1162">
              <w:rPr>
                <w:rFonts w:ascii="Arial" w:eastAsia="Times New Roman" w:hAnsi="Arial" w:cs="Arial"/>
                <w:b/>
                <w:bCs/>
                <w:kern w:val="0"/>
                <w:sz w:val="28"/>
                <w:szCs w:val="28"/>
                <w:lang w:val="en-US"/>
                <w14:ligatures w14:val="none"/>
              </w:rPr>
              <w:t>Question</w:t>
            </w:r>
            <w:r w:rsidRPr="000A1162">
              <w:rPr>
                <w:rFonts w:ascii="Arial" w:eastAsia="Times New Roman" w:hAnsi="Arial" w:cs="Arial"/>
                <w:b/>
                <w:bCs/>
                <w:spacing w:val="-2"/>
                <w:kern w:val="0"/>
                <w:sz w:val="28"/>
                <w:szCs w:val="28"/>
                <w:lang w:val="en-US"/>
                <w14:ligatures w14:val="none"/>
              </w:rPr>
              <w:t xml:space="preserve"> </w:t>
            </w:r>
            <w:r w:rsidRPr="000A1162">
              <w:rPr>
                <w:rFonts w:ascii="Arial" w:eastAsia="Times New Roman" w:hAnsi="Arial" w:cs="Arial"/>
                <w:b/>
                <w:bCs/>
                <w:kern w:val="0"/>
                <w:sz w:val="28"/>
                <w:szCs w:val="28"/>
                <w:lang w:val="en-US"/>
                <w14:ligatures w14:val="none"/>
              </w:rPr>
              <w:t>/</w:t>
            </w:r>
            <w:r w:rsidRPr="000A1162">
              <w:rPr>
                <w:rFonts w:ascii="Arial" w:eastAsia="Times New Roman" w:hAnsi="Arial" w:cs="Arial"/>
                <w:b/>
                <w:bCs/>
                <w:spacing w:val="-1"/>
                <w:kern w:val="0"/>
                <w:sz w:val="28"/>
                <w:szCs w:val="28"/>
                <w:lang w:val="en-US"/>
                <w14:ligatures w14:val="none"/>
              </w:rPr>
              <w:t xml:space="preserve"> </w:t>
            </w:r>
            <w:r w:rsidRPr="000A1162">
              <w:rPr>
                <w:rFonts w:ascii="Arial" w:eastAsia="Times New Roman" w:hAnsi="Arial" w:cs="Arial"/>
                <w:b/>
                <w:bCs/>
                <w:kern w:val="0"/>
                <w:sz w:val="28"/>
                <w:szCs w:val="28"/>
                <w:lang w:val="en-US"/>
                <w14:ligatures w14:val="none"/>
              </w:rPr>
              <w:t>Experiment</w:t>
            </w:r>
          </w:p>
        </w:tc>
        <w:tc>
          <w:tcPr>
            <w:tcW w:w="723" w:type="dxa"/>
          </w:tcPr>
          <w:p w14:paraId="14F2F04E" w14:textId="470EA626" w:rsidR="00871608" w:rsidRPr="000A1162" w:rsidRDefault="00871608" w:rsidP="00871608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A1162">
              <w:rPr>
                <w:rFonts w:ascii="Arial" w:hAnsi="Arial" w:cs="Arial"/>
                <w:b/>
                <w:bCs/>
                <w:sz w:val="28"/>
                <w:szCs w:val="28"/>
              </w:rPr>
              <w:t>CO</w:t>
            </w:r>
          </w:p>
        </w:tc>
        <w:tc>
          <w:tcPr>
            <w:tcW w:w="1134" w:type="dxa"/>
          </w:tcPr>
          <w:p w14:paraId="46F9A7E4" w14:textId="1808EC14" w:rsidR="00871608" w:rsidRPr="000A1162" w:rsidRDefault="00871608" w:rsidP="00871608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0A1162">
              <w:rPr>
                <w:rFonts w:ascii="Arial" w:hAnsi="Arial" w:cs="Arial"/>
                <w:b/>
                <w:bCs/>
                <w:sz w:val="28"/>
                <w:szCs w:val="28"/>
              </w:rPr>
              <w:t>Blooms Level</w:t>
            </w:r>
          </w:p>
        </w:tc>
      </w:tr>
      <w:tr w:rsidR="006D41CC" w:rsidRPr="000A1162" w14:paraId="4A60F128" w14:textId="77777777" w:rsidTr="00871608">
        <w:tc>
          <w:tcPr>
            <w:tcW w:w="846" w:type="dxa"/>
          </w:tcPr>
          <w:p w14:paraId="1BD105E3" w14:textId="48306274" w:rsidR="006D41CC" w:rsidRPr="000A1162" w:rsidRDefault="006D41CC" w:rsidP="006D41CC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1</w:t>
            </w:r>
          </w:p>
        </w:tc>
        <w:tc>
          <w:tcPr>
            <w:tcW w:w="6095" w:type="dxa"/>
          </w:tcPr>
          <w:p w14:paraId="3CDB9514" w14:textId="12061AAF" w:rsidR="006D41CC" w:rsidRPr="000A1162" w:rsidRDefault="006D41CC" w:rsidP="000A1162">
            <w:pPr>
              <w:pStyle w:val="TableParagraph"/>
              <w:ind w:left="110"/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reat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impl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loud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oftware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pplication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for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Flight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Reservation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ystem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using</w:t>
            </w:r>
            <w:r w:rsidR="000A1162"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y</w:t>
            </w:r>
            <w:r w:rsidRPr="000A1162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loud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ervic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rovider to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demonstrat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aaS</w:t>
            </w:r>
          </w:p>
        </w:tc>
        <w:tc>
          <w:tcPr>
            <w:tcW w:w="723" w:type="dxa"/>
          </w:tcPr>
          <w:p w14:paraId="4EF30245" w14:textId="1B86720C" w:rsidR="006D41CC" w:rsidRPr="000A1162" w:rsidRDefault="006D41CC" w:rsidP="006D41CC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1</w:t>
            </w:r>
          </w:p>
        </w:tc>
        <w:tc>
          <w:tcPr>
            <w:tcW w:w="1134" w:type="dxa"/>
          </w:tcPr>
          <w:p w14:paraId="5BAB0162" w14:textId="0FD1F155" w:rsidR="006D41CC" w:rsidRPr="000A1162" w:rsidRDefault="006D41CC" w:rsidP="006D41CC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6D41CC" w:rsidRPr="000A1162" w14:paraId="2539BE3E" w14:textId="77777777" w:rsidTr="00871608">
        <w:tc>
          <w:tcPr>
            <w:tcW w:w="846" w:type="dxa"/>
          </w:tcPr>
          <w:p w14:paraId="04105C3C" w14:textId="033DD62C" w:rsidR="006D41CC" w:rsidRPr="000A1162" w:rsidRDefault="006D41CC" w:rsidP="006D41CC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2</w:t>
            </w:r>
          </w:p>
        </w:tc>
        <w:tc>
          <w:tcPr>
            <w:tcW w:w="6095" w:type="dxa"/>
          </w:tcPr>
          <w:p w14:paraId="02AF0EF7" w14:textId="504E6583" w:rsidR="006D41CC" w:rsidRPr="000A1162" w:rsidRDefault="006D41CC" w:rsidP="000A1162">
            <w:pPr>
              <w:pStyle w:val="TableParagraph"/>
              <w:ind w:left="110"/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reat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imple cloud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oftwar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pplication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for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Online Shopping</w:t>
            </w:r>
            <w:r w:rsidRPr="000A1162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E-Commerce</w:t>
            </w:r>
            <w:r w:rsidR="000A1162"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latform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using</w:t>
            </w:r>
            <w:r w:rsidRPr="000A1162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y</w:t>
            </w:r>
            <w:r w:rsidRPr="000A1162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loud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ervic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rovider to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demonstrat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aaS.</w:t>
            </w:r>
          </w:p>
        </w:tc>
        <w:tc>
          <w:tcPr>
            <w:tcW w:w="723" w:type="dxa"/>
          </w:tcPr>
          <w:p w14:paraId="10DDD0CE" w14:textId="0423FB7C" w:rsidR="006D41CC" w:rsidRPr="000A1162" w:rsidRDefault="006D41CC" w:rsidP="006D41CC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1</w:t>
            </w:r>
          </w:p>
        </w:tc>
        <w:tc>
          <w:tcPr>
            <w:tcW w:w="1134" w:type="dxa"/>
          </w:tcPr>
          <w:p w14:paraId="28A035B9" w14:textId="737380F6" w:rsidR="006D41CC" w:rsidRPr="000A1162" w:rsidRDefault="006D41CC" w:rsidP="006D41CC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6D41CC" w:rsidRPr="000A1162" w14:paraId="32C233D0" w14:textId="77777777" w:rsidTr="00871608">
        <w:tc>
          <w:tcPr>
            <w:tcW w:w="846" w:type="dxa"/>
          </w:tcPr>
          <w:p w14:paraId="62799A64" w14:textId="02F355F1" w:rsidR="006D41CC" w:rsidRPr="000A1162" w:rsidRDefault="006D41CC" w:rsidP="006D41CC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3</w:t>
            </w:r>
          </w:p>
        </w:tc>
        <w:tc>
          <w:tcPr>
            <w:tcW w:w="6095" w:type="dxa"/>
          </w:tcPr>
          <w:p w14:paraId="6E24CAF0" w14:textId="106453FB" w:rsidR="006D41CC" w:rsidRPr="000A1162" w:rsidRDefault="006D41CC" w:rsidP="000A1162">
            <w:pPr>
              <w:pStyle w:val="TableParagraph"/>
              <w:ind w:left="110" w:right="578"/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reate a simple cloud software application for Property Buying &amp; Rental</w:t>
            </w:r>
            <w:r w:rsidRPr="000A1162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rocess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(In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hennai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ity) using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y</w:t>
            </w:r>
            <w:r w:rsidRPr="000A1162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loud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ervice Provider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o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demonstrate</w:t>
            </w:r>
            <w:r w:rsidR="000A1162"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aaS</w:t>
            </w:r>
          </w:p>
        </w:tc>
        <w:tc>
          <w:tcPr>
            <w:tcW w:w="723" w:type="dxa"/>
          </w:tcPr>
          <w:p w14:paraId="3127510F" w14:textId="77777777" w:rsidR="006D41CC" w:rsidRPr="000A1162" w:rsidRDefault="006D41CC" w:rsidP="006D41CC">
            <w:pPr>
              <w:pStyle w:val="TableParagraph"/>
              <w:rPr>
                <w:rFonts w:ascii="Arial" w:hAnsi="Arial" w:cs="Arial"/>
                <w:b/>
                <w:sz w:val="23"/>
              </w:rPr>
            </w:pPr>
          </w:p>
          <w:p w14:paraId="148A4683" w14:textId="4C5D714F" w:rsidR="006D41CC" w:rsidRPr="000A1162" w:rsidRDefault="006D41CC" w:rsidP="006D41CC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1</w:t>
            </w:r>
          </w:p>
        </w:tc>
        <w:tc>
          <w:tcPr>
            <w:tcW w:w="1134" w:type="dxa"/>
          </w:tcPr>
          <w:p w14:paraId="37D0BAC4" w14:textId="77777777" w:rsidR="006D41CC" w:rsidRPr="000A1162" w:rsidRDefault="006D41CC" w:rsidP="006D41CC">
            <w:pPr>
              <w:pStyle w:val="TableParagraph"/>
              <w:rPr>
                <w:rFonts w:ascii="Arial" w:hAnsi="Arial" w:cs="Arial"/>
                <w:b/>
                <w:sz w:val="23"/>
              </w:rPr>
            </w:pPr>
          </w:p>
          <w:p w14:paraId="17BFC3AB" w14:textId="5D99CD97" w:rsidR="006D41CC" w:rsidRPr="000A1162" w:rsidRDefault="006D41CC" w:rsidP="006D41CC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6D41CC" w:rsidRPr="000A1162" w14:paraId="532637DC" w14:textId="77777777" w:rsidTr="00871608">
        <w:tc>
          <w:tcPr>
            <w:tcW w:w="846" w:type="dxa"/>
          </w:tcPr>
          <w:p w14:paraId="0885E625" w14:textId="4C34BE77" w:rsidR="006D41CC" w:rsidRPr="000A1162" w:rsidRDefault="006D41CC" w:rsidP="006D41CC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4</w:t>
            </w:r>
          </w:p>
        </w:tc>
        <w:tc>
          <w:tcPr>
            <w:tcW w:w="6095" w:type="dxa"/>
          </w:tcPr>
          <w:p w14:paraId="13DAD430" w14:textId="54B1F987" w:rsidR="006D41CC" w:rsidRPr="000A1162" w:rsidRDefault="006D41CC" w:rsidP="000A1162">
            <w:pPr>
              <w:pStyle w:val="TableParagraph"/>
              <w:ind w:left="110"/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reat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impl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loud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oftware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pplication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for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ar Booking</w:t>
            </w:r>
            <w:r w:rsidRPr="000A1162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Reservation</w:t>
            </w:r>
            <w:r w:rsidR="000A1162"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ystem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using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y</w:t>
            </w:r>
            <w:r w:rsidRPr="000A1162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loud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ervic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rovider to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demonstrat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aaS.</w:t>
            </w:r>
          </w:p>
        </w:tc>
        <w:tc>
          <w:tcPr>
            <w:tcW w:w="723" w:type="dxa"/>
          </w:tcPr>
          <w:p w14:paraId="4D0AF87F" w14:textId="7070F245" w:rsidR="006D41CC" w:rsidRPr="000A1162" w:rsidRDefault="006D41CC" w:rsidP="006D41CC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1</w:t>
            </w:r>
          </w:p>
        </w:tc>
        <w:tc>
          <w:tcPr>
            <w:tcW w:w="1134" w:type="dxa"/>
          </w:tcPr>
          <w:p w14:paraId="38EC0FC8" w14:textId="380B27CB" w:rsidR="006D41CC" w:rsidRPr="000A1162" w:rsidRDefault="006D41CC" w:rsidP="006D41CC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6D41CC" w:rsidRPr="000A1162" w14:paraId="60980D51" w14:textId="77777777" w:rsidTr="00871608">
        <w:tc>
          <w:tcPr>
            <w:tcW w:w="846" w:type="dxa"/>
          </w:tcPr>
          <w:p w14:paraId="63B8687F" w14:textId="1E7BB2C0" w:rsidR="006D41CC" w:rsidRPr="000A1162" w:rsidRDefault="006D41CC" w:rsidP="006D41CC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5</w:t>
            </w:r>
          </w:p>
        </w:tc>
        <w:tc>
          <w:tcPr>
            <w:tcW w:w="6095" w:type="dxa"/>
          </w:tcPr>
          <w:p w14:paraId="348DB5BE" w14:textId="0A99F654" w:rsidR="006D41CC" w:rsidRPr="000A1162" w:rsidRDefault="006D41CC" w:rsidP="000A1162">
            <w:pPr>
              <w:pStyle w:val="TableParagraph"/>
              <w:ind w:left="110"/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reat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impl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loud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oftware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pplication for Library</w:t>
            </w:r>
            <w:r w:rsidRPr="000A1162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book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reservation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ystem</w:t>
            </w:r>
            <w:r w:rsidR="000A1162"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for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IMATS library</w:t>
            </w:r>
            <w:r w:rsidRPr="000A1162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using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y</w:t>
            </w:r>
            <w:r w:rsidRPr="000A1162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loud Service Provider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o demonstrate</w:t>
            </w:r>
            <w:r w:rsidRPr="000A1162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aaS</w:t>
            </w:r>
          </w:p>
        </w:tc>
        <w:tc>
          <w:tcPr>
            <w:tcW w:w="723" w:type="dxa"/>
          </w:tcPr>
          <w:p w14:paraId="3B81F930" w14:textId="1F0271C9" w:rsidR="006D41CC" w:rsidRPr="000A1162" w:rsidRDefault="006D41CC" w:rsidP="006D41CC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1</w:t>
            </w:r>
          </w:p>
        </w:tc>
        <w:tc>
          <w:tcPr>
            <w:tcW w:w="1134" w:type="dxa"/>
          </w:tcPr>
          <w:p w14:paraId="04418500" w14:textId="3BD3FA18" w:rsidR="006D41CC" w:rsidRPr="000A1162" w:rsidRDefault="006D41CC" w:rsidP="006D41CC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DC5188" w:rsidRPr="000A1162" w14:paraId="70745A8F" w14:textId="77777777" w:rsidTr="00871608">
        <w:tc>
          <w:tcPr>
            <w:tcW w:w="846" w:type="dxa"/>
          </w:tcPr>
          <w:p w14:paraId="517648A7" w14:textId="0A85403A" w:rsidR="00DC5188" w:rsidRPr="000A1162" w:rsidRDefault="00DC5188" w:rsidP="00DC5188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6</w:t>
            </w:r>
          </w:p>
        </w:tc>
        <w:tc>
          <w:tcPr>
            <w:tcW w:w="6095" w:type="dxa"/>
          </w:tcPr>
          <w:p w14:paraId="41CDFE51" w14:textId="3D50BA95" w:rsidR="00DC5188" w:rsidRPr="000A1162" w:rsidRDefault="00DC5188" w:rsidP="000A1162">
            <w:pPr>
              <w:pStyle w:val="TableParagraph"/>
              <w:ind w:left="110"/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Demonstrat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virtualization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by</w:t>
            </w:r>
            <w:r w:rsidRPr="000A1162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Installing</w:t>
            </w:r>
            <w:r w:rsidRPr="000A1162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ype-2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Hypervisor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in</w:t>
            </w:r>
            <w:r w:rsidRPr="000A1162">
              <w:rPr>
                <w:rFonts w:ascii="Arial" w:hAnsi="Arial" w:cs="Arial"/>
                <w:spacing w:val="4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your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device,</w:t>
            </w:r>
            <w:r w:rsidR="000A1162"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reate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d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onfigure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VM imag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with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Host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Operating</w:t>
            </w:r>
            <w:r w:rsidRPr="000A1162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ystem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(Either</w:t>
            </w:r>
            <w:r w:rsidRPr="000A1162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Windows/Linux).</w:t>
            </w:r>
          </w:p>
        </w:tc>
        <w:tc>
          <w:tcPr>
            <w:tcW w:w="723" w:type="dxa"/>
          </w:tcPr>
          <w:p w14:paraId="7468CC60" w14:textId="77777777" w:rsidR="00DC5188" w:rsidRPr="000A1162" w:rsidRDefault="00DC5188" w:rsidP="00DC5188">
            <w:pPr>
              <w:pStyle w:val="TableParagraph"/>
              <w:rPr>
                <w:rFonts w:ascii="Arial" w:hAnsi="Arial" w:cs="Arial"/>
                <w:b/>
                <w:sz w:val="23"/>
              </w:rPr>
            </w:pPr>
          </w:p>
          <w:p w14:paraId="16A2467D" w14:textId="73756599" w:rsidR="00DC5188" w:rsidRPr="000A1162" w:rsidRDefault="00DC5188" w:rsidP="00DC5188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2</w:t>
            </w:r>
          </w:p>
        </w:tc>
        <w:tc>
          <w:tcPr>
            <w:tcW w:w="1134" w:type="dxa"/>
          </w:tcPr>
          <w:p w14:paraId="79C79FFB" w14:textId="77777777" w:rsidR="00DC5188" w:rsidRPr="000A1162" w:rsidRDefault="00DC5188" w:rsidP="00DC5188">
            <w:pPr>
              <w:pStyle w:val="TableParagraph"/>
              <w:rPr>
                <w:rFonts w:ascii="Arial" w:hAnsi="Arial" w:cs="Arial"/>
                <w:b/>
                <w:sz w:val="23"/>
              </w:rPr>
            </w:pPr>
          </w:p>
          <w:p w14:paraId="6A76F3D0" w14:textId="7A5154B2" w:rsidR="00DC5188" w:rsidRPr="000A1162" w:rsidRDefault="00DC5188" w:rsidP="00DC5188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DC5188" w:rsidRPr="000A1162" w14:paraId="72F2FDDA" w14:textId="77777777" w:rsidTr="00871608">
        <w:tc>
          <w:tcPr>
            <w:tcW w:w="846" w:type="dxa"/>
          </w:tcPr>
          <w:p w14:paraId="6CF5C99E" w14:textId="34FDA7B2" w:rsidR="00DC5188" w:rsidRPr="000A1162" w:rsidRDefault="00DC5188" w:rsidP="00DC5188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7</w:t>
            </w:r>
          </w:p>
        </w:tc>
        <w:tc>
          <w:tcPr>
            <w:tcW w:w="6095" w:type="dxa"/>
          </w:tcPr>
          <w:p w14:paraId="575B2784" w14:textId="77777777" w:rsidR="00DC5188" w:rsidRPr="000A1162" w:rsidRDefault="00DC5188" w:rsidP="000A1162">
            <w:pPr>
              <w:pStyle w:val="TableParagraph"/>
              <w:ind w:left="110" w:right="133"/>
              <w:jc w:val="both"/>
              <w:rPr>
                <w:rFonts w:ascii="Arial" w:hAnsi="Arial" w:cs="Arial"/>
                <w:sz w:val="24"/>
              </w:rPr>
            </w:pPr>
            <w:r w:rsidRPr="000A1162">
              <w:rPr>
                <w:rFonts w:ascii="Arial" w:hAnsi="Arial" w:cs="Arial"/>
                <w:sz w:val="24"/>
              </w:rPr>
              <w:t>Creat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 Virtual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Machine</w:t>
            </w:r>
            <w:r w:rsidRPr="000A1162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with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1 CPU,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2GB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RAM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d 15GB</w:t>
            </w:r>
            <w:r w:rsidRPr="000A1162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torag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disk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using</w:t>
            </w:r>
            <w:r w:rsidRPr="000A1162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yp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2 Virtualization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oftware and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hang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he Hardwar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ompatibility</w:t>
            </w:r>
            <w:r w:rsidRPr="000A1162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of</w:t>
            </w:r>
          </w:p>
          <w:p w14:paraId="2C44B6CC" w14:textId="5F07E897" w:rsidR="00DC5188" w:rsidRPr="000A1162" w:rsidRDefault="00DC5188" w:rsidP="000A1162">
            <w:pPr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that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VM.</w:t>
            </w:r>
          </w:p>
        </w:tc>
        <w:tc>
          <w:tcPr>
            <w:tcW w:w="723" w:type="dxa"/>
          </w:tcPr>
          <w:p w14:paraId="1D2B1BE4" w14:textId="77777777" w:rsidR="00DC5188" w:rsidRPr="000A1162" w:rsidRDefault="00DC5188" w:rsidP="00DC5188">
            <w:pPr>
              <w:pStyle w:val="TableParagraph"/>
              <w:rPr>
                <w:rFonts w:ascii="Arial" w:hAnsi="Arial" w:cs="Arial"/>
                <w:b/>
                <w:sz w:val="23"/>
              </w:rPr>
            </w:pPr>
          </w:p>
          <w:p w14:paraId="63258873" w14:textId="19D9AA9C" w:rsidR="00DC5188" w:rsidRPr="000A1162" w:rsidRDefault="00DC5188" w:rsidP="00DC5188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2</w:t>
            </w:r>
          </w:p>
        </w:tc>
        <w:tc>
          <w:tcPr>
            <w:tcW w:w="1134" w:type="dxa"/>
          </w:tcPr>
          <w:p w14:paraId="4E72DFAA" w14:textId="77777777" w:rsidR="00DC5188" w:rsidRPr="000A1162" w:rsidRDefault="00DC5188" w:rsidP="00DC5188">
            <w:pPr>
              <w:pStyle w:val="TableParagraph"/>
              <w:rPr>
                <w:rFonts w:ascii="Arial" w:hAnsi="Arial" w:cs="Arial"/>
                <w:b/>
                <w:sz w:val="23"/>
              </w:rPr>
            </w:pPr>
          </w:p>
          <w:p w14:paraId="31F08389" w14:textId="27FB510E" w:rsidR="00DC5188" w:rsidRPr="000A1162" w:rsidRDefault="00DC5188" w:rsidP="00DC5188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DC5188" w:rsidRPr="000A1162" w14:paraId="3B43E227" w14:textId="77777777" w:rsidTr="00871608">
        <w:tc>
          <w:tcPr>
            <w:tcW w:w="846" w:type="dxa"/>
          </w:tcPr>
          <w:p w14:paraId="072362C6" w14:textId="02171B1B" w:rsidR="00DC5188" w:rsidRPr="000A1162" w:rsidRDefault="00DC5188" w:rsidP="00DC5188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8</w:t>
            </w:r>
          </w:p>
        </w:tc>
        <w:tc>
          <w:tcPr>
            <w:tcW w:w="6095" w:type="dxa"/>
          </w:tcPr>
          <w:p w14:paraId="7390EA7E" w14:textId="31D4705B" w:rsidR="00DC5188" w:rsidRPr="000A1162" w:rsidRDefault="00DC5188" w:rsidP="000A1162">
            <w:pPr>
              <w:pStyle w:val="TableParagraph"/>
              <w:ind w:left="110"/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reat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 Virtual Hard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Disk and allocate th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torag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using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VM ware</w:t>
            </w:r>
            <w:r w:rsidR="000A1162"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Workstation.</w:t>
            </w:r>
          </w:p>
        </w:tc>
        <w:tc>
          <w:tcPr>
            <w:tcW w:w="723" w:type="dxa"/>
          </w:tcPr>
          <w:p w14:paraId="1980D631" w14:textId="6F6146D2" w:rsidR="00DC5188" w:rsidRPr="000A1162" w:rsidRDefault="00DC5188" w:rsidP="00DC5188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2</w:t>
            </w:r>
          </w:p>
        </w:tc>
        <w:tc>
          <w:tcPr>
            <w:tcW w:w="1134" w:type="dxa"/>
          </w:tcPr>
          <w:p w14:paraId="7EA5D75C" w14:textId="01E6E419" w:rsidR="00DC5188" w:rsidRPr="000A1162" w:rsidRDefault="00DC5188" w:rsidP="00DC5188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DC5188" w:rsidRPr="000A1162" w14:paraId="32AEA99E" w14:textId="77777777" w:rsidTr="00871608">
        <w:tc>
          <w:tcPr>
            <w:tcW w:w="846" w:type="dxa"/>
          </w:tcPr>
          <w:p w14:paraId="53F20BD3" w14:textId="4B777A34" w:rsidR="00DC5188" w:rsidRPr="000A1162" w:rsidRDefault="00DC5188" w:rsidP="00DC5188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9</w:t>
            </w:r>
          </w:p>
        </w:tc>
        <w:tc>
          <w:tcPr>
            <w:tcW w:w="6095" w:type="dxa"/>
          </w:tcPr>
          <w:p w14:paraId="07BC867B" w14:textId="66621FDE" w:rsidR="00DC5188" w:rsidRPr="000A1162" w:rsidRDefault="00DC5188" w:rsidP="000A1162">
            <w:pPr>
              <w:pStyle w:val="TableParagraph"/>
              <w:ind w:left="110"/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reat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napshot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of</w:t>
            </w:r>
            <w:r w:rsidRPr="000A1162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VM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d Test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it by</w:t>
            </w:r>
            <w:r w:rsidRPr="000A1162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loading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he Previous Version/Cloned</w:t>
            </w:r>
            <w:r w:rsidR="000A1162"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VM.</w:t>
            </w:r>
          </w:p>
        </w:tc>
        <w:tc>
          <w:tcPr>
            <w:tcW w:w="723" w:type="dxa"/>
          </w:tcPr>
          <w:p w14:paraId="667FD494" w14:textId="11C945A9" w:rsidR="00DC5188" w:rsidRPr="000A1162" w:rsidRDefault="00DC5188" w:rsidP="00DC5188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2</w:t>
            </w:r>
          </w:p>
        </w:tc>
        <w:tc>
          <w:tcPr>
            <w:tcW w:w="1134" w:type="dxa"/>
          </w:tcPr>
          <w:p w14:paraId="510B1EEF" w14:textId="71822F2C" w:rsidR="00DC5188" w:rsidRPr="000A1162" w:rsidRDefault="00DC5188" w:rsidP="00DC5188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DC5188" w:rsidRPr="000A1162" w14:paraId="4292DA9A" w14:textId="77777777" w:rsidTr="00871608">
        <w:tc>
          <w:tcPr>
            <w:tcW w:w="846" w:type="dxa"/>
          </w:tcPr>
          <w:p w14:paraId="02529605" w14:textId="7E7F657E" w:rsidR="00DC5188" w:rsidRPr="000A1162" w:rsidRDefault="00DC5188" w:rsidP="00DC5188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10</w:t>
            </w:r>
          </w:p>
        </w:tc>
        <w:tc>
          <w:tcPr>
            <w:tcW w:w="6095" w:type="dxa"/>
          </w:tcPr>
          <w:p w14:paraId="3551DCB0" w14:textId="48EE4252" w:rsidR="00DC5188" w:rsidRPr="000A1162" w:rsidRDefault="00DC5188" w:rsidP="000A1162">
            <w:pPr>
              <w:pStyle w:val="TableParagraph"/>
              <w:ind w:left="110"/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reat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loning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of a VM and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est</w:t>
            </w:r>
            <w:r w:rsidRPr="000A1162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it by</w:t>
            </w:r>
            <w:r w:rsidRPr="000A1162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loading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he Previous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Version/Cloned</w:t>
            </w:r>
            <w:r w:rsidR="000A1162"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VM.</w:t>
            </w:r>
          </w:p>
        </w:tc>
        <w:tc>
          <w:tcPr>
            <w:tcW w:w="723" w:type="dxa"/>
          </w:tcPr>
          <w:p w14:paraId="208C1F7D" w14:textId="2A58A678" w:rsidR="00DC5188" w:rsidRPr="000A1162" w:rsidRDefault="00DC5188" w:rsidP="00DC5188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2</w:t>
            </w:r>
          </w:p>
        </w:tc>
        <w:tc>
          <w:tcPr>
            <w:tcW w:w="1134" w:type="dxa"/>
          </w:tcPr>
          <w:p w14:paraId="3AA0B6D5" w14:textId="25F70A42" w:rsidR="00DC5188" w:rsidRPr="000A1162" w:rsidRDefault="00DC5188" w:rsidP="00DC5188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2D3511" w:rsidRPr="000A1162" w14:paraId="72939384" w14:textId="77777777" w:rsidTr="00871608">
        <w:tc>
          <w:tcPr>
            <w:tcW w:w="846" w:type="dxa"/>
          </w:tcPr>
          <w:p w14:paraId="0055619D" w14:textId="6ADE5CE9" w:rsidR="002D3511" w:rsidRPr="000A1162" w:rsidRDefault="002D3511" w:rsidP="002D3511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11</w:t>
            </w:r>
          </w:p>
        </w:tc>
        <w:tc>
          <w:tcPr>
            <w:tcW w:w="6095" w:type="dxa"/>
          </w:tcPr>
          <w:p w14:paraId="668E66F3" w14:textId="1CACAAE4" w:rsidR="002D3511" w:rsidRPr="000A1162" w:rsidRDefault="002D3511" w:rsidP="000A1162">
            <w:pPr>
              <w:pStyle w:val="TableParagraph"/>
              <w:ind w:left="110"/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Demonstrat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Virtual Box</w:t>
            </w:r>
            <w:r w:rsidRPr="000A1162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by</w:t>
            </w:r>
            <w:r w:rsidRPr="000A1162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Installing</w:t>
            </w:r>
            <w:r w:rsidRPr="000A1162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ype-2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Hypervisor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in</w:t>
            </w:r>
            <w:r w:rsidRPr="000A1162">
              <w:rPr>
                <w:rFonts w:ascii="Arial" w:hAnsi="Arial" w:cs="Arial"/>
                <w:spacing w:val="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your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device</w:t>
            </w:r>
            <w:r w:rsidR="000A1162"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,</w:t>
            </w:r>
            <w:r w:rsidR="000A1162"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reate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d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onfigur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VM image with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Host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Operating</w:t>
            </w:r>
            <w:r w:rsidRPr="000A1162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ystem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s</w:t>
            </w:r>
            <w:r w:rsidRPr="000A1162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Linux.</w:t>
            </w:r>
          </w:p>
        </w:tc>
        <w:tc>
          <w:tcPr>
            <w:tcW w:w="723" w:type="dxa"/>
          </w:tcPr>
          <w:p w14:paraId="00106AD9" w14:textId="6B335FE8" w:rsidR="002D3511" w:rsidRPr="000A1162" w:rsidRDefault="002D3511" w:rsidP="002D3511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2</w:t>
            </w:r>
          </w:p>
        </w:tc>
        <w:tc>
          <w:tcPr>
            <w:tcW w:w="1134" w:type="dxa"/>
          </w:tcPr>
          <w:p w14:paraId="10DFBE48" w14:textId="2CF34A7B" w:rsidR="002D3511" w:rsidRPr="000A1162" w:rsidRDefault="002D3511" w:rsidP="002D3511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2D3511" w:rsidRPr="000A1162" w14:paraId="4C3779E9" w14:textId="77777777" w:rsidTr="00871608">
        <w:tc>
          <w:tcPr>
            <w:tcW w:w="846" w:type="dxa"/>
          </w:tcPr>
          <w:p w14:paraId="2DDDC14D" w14:textId="4D7AA419" w:rsidR="002D3511" w:rsidRPr="000A1162" w:rsidRDefault="002D3511" w:rsidP="002D3511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12</w:t>
            </w:r>
          </w:p>
        </w:tc>
        <w:tc>
          <w:tcPr>
            <w:tcW w:w="6095" w:type="dxa"/>
          </w:tcPr>
          <w:p w14:paraId="2F4D670A" w14:textId="458526B8" w:rsidR="002D3511" w:rsidRPr="000A1162" w:rsidRDefault="002D3511" w:rsidP="000A1162">
            <w:pPr>
              <w:pStyle w:val="TableParagraph"/>
              <w:ind w:left="110"/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hang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h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Hardwar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ompatibility</w:t>
            </w:r>
            <w:r w:rsidRPr="000A1162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of</w:t>
            </w:r>
            <w:r w:rsidRPr="000A1162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Virtual</w:t>
            </w:r>
            <w:r w:rsidRPr="000A1162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Box</w:t>
            </w:r>
            <w:r w:rsidRPr="000A1162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by</w:t>
            </w:r>
            <w:r w:rsidRPr="000A1162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lone which is already</w:t>
            </w:r>
            <w:r w:rsidR="000A1162"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reated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d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onfigured.</w:t>
            </w:r>
          </w:p>
        </w:tc>
        <w:tc>
          <w:tcPr>
            <w:tcW w:w="723" w:type="dxa"/>
          </w:tcPr>
          <w:p w14:paraId="4776A9B9" w14:textId="0C7D2CA0" w:rsidR="002D3511" w:rsidRPr="000A1162" w:rsidRDefault="002D3511" w:rsidP="002D3511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2</w:t>
            </w:r>
          </w:p>
        </w:tc>
        <w:tc>
          <w:tcPr>
            <w:tcW w:w="1134" w:type="dxa"/>
          </w:tcPr>
          <w:p w14:paraId="2E59F5CD" w14:textId="3925A4BB" w:rsidR="002D3511" w:rsidRPr="000A1162" w:rsidRDefault="002D3511" w:rsidP="002D3511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2D3511" w:rsidRPr="000A1162" w14:paraId="712E46D8" w14:textId="77777777" w:rsidTr="00871608">
        <w:tc>
          <w:tcPr>
            <w:tcW w:w="846" w:type="dxa"/>
          </w:tcPr>
          <w:p w14:paraId="4DF37CC8" w14:textId="23822745" w:rsidR="002D3511" w:rsidRPr="000A1162" w:rsidRDefault="002D3511" w:rsidP="002D3511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13</w:t>
            </w:r>
          </w:p>
        </w:tc>
        <w:tc>
          <w:tcPr>
            <w:tcW w:w="6095" w:type="dxa"/>
          </w:tcPr>
          <w:p w14:paraId="1106F6B4" w14:textId="3C035E50" w:rsidR="002D3511" w:rsidRPr="000A1162" w:rsidRDefault="002D3511" w:rsidP="000A1162">
            <w:pPr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reate a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loning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of a VM in Virtual Box</w:t>
            </w:r>
            <w:r w:rsidRPr="000A1162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d</w:t>
            </w:r>
            <w:r w:rsidRPr="000A1162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est it by</w:t>
            </w:r>
            <w:r w:rsidRPr="000A1162">
              <w:rPr>
                <w:rFonts w:ascii="Arial" w:hAnsi="Arial" w:cs="Arial"/>
                <w:spacing w:val="-8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loading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he Previous Version/Cloned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VM.</w:t>
            </w:r>
          </w:p>
        </w:tc>
        <w:tc>
          <w:tcPr>
            <w:tcW w:w="723" w:type="dxa"/>
          </w:tcPr>
          <w:p w14:paraId="53330180" w14:textId="742D7305" w:rsidR="002D3511" w:rsidRPr="000A1162" w:rsidRDefault="002D3511" w:rsidP="002D3511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2</w:t>
            </w:r>
          </w:p>
        </w:tc>
        <w:tc>
          <w:tcPr>
            <w:tcW w:w="1134" w:type="dxa"/>
          </w:tcPr>
          <w:p w14:paraId="66CD687C" w14:textId="0EA285E6" w:rsidR="002D3511" w:rsidRPr="000A1162" w:rsidRDefault="002D3511" w:rsidP="002D3511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2D3511" w:rsidRPr="000A1162" w14:paraId="25043D97" w14:textId="77777777" w:rsidTr="00871608">
        <w:tc>
          <w:tcPr>
            <w:tcW w:w="846" w:type="dxa"/>
          </w:tcPr>
          <w:p w14:paraId="4725342C" w14:textId="72284270" w:rsidR="002D3511" w:rsidRPr="000A1162" w:rsidRDefault="002D3511" w:rsidP="002D3511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14</w:t>
            </w:r>
          </w:p>
        </w:tc>
        <w:tc>
          <w:tcPr>
            <w:tcW w:w="6095" w:type="dxa"/>
          </w:tcPr>
          <w:p w14:paraId="794F6076" w14:textId="375167E8" w:rsidR="002D3511" w:rsidRPr="000A1162" w:rsidRDefault="002D3511" w:rsidP="000A1162">
            <w:pPr>
              <w:pStyle w:val="TableParagraph"/>
              <w:ind w:left="110"/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reat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Virtual Box</w:t>
            </w:r>
            <w:r w:rsidRPr="000A1162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napshot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d Cloning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of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Virtual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Machin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d Test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it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by</w:t>
            </w:r>
            <w:r w:rsidR="000A1162"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loading</w:t>
            </w:r>
            <w:r w:rsidRPr="000A1162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h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loned Virtual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Machine.</w:t>
            </w:r>
          </w:p>
        </w:tc>
        <w:tc>
          <w:tcPr>
            <w:tcW w:w="723" w:type="dxa"/>
          </w:tcPr>
          <w:p w14:paraId="75347EF5" w14:textId="3A623CF0" w:rsidR="002D3511" w:rsidRPr="000A1162" w:rsidRDefault="002D3511" w:rsidP="002D3511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2</w:t>
            </w:r>
          </w:p>
        </w:tc>
        <w:tc>
          <w:tcPr>
            <w:tcW w:w="1134" w:type="dxa"/>
          </w:tcPr>
          <w:p w14:paraId="79F77303" w14:textId="65C8A5F1" w:rsidR="002D3511" w:rsidRPr="000A1162" w:rsidRDefault="002D3511" w:rsidP="002D3511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2D3511" w:rsidRPr="000A1162" w14:paraId="416F784A" w14:textId="77777777" w:rsidTr="00871608">
        <w:tc>
          <w:tcPr>
            <w:tcW w:w="846" w:type="dxa"/>
          </w:tcPr>
          <w:p w14:paraId="5F4637A2" w14:textId="7609D8F9" w:rsidR="002D3511" w:rsidRPr="000A1162" w:rsidRDefault="002D3511" w:rsidP="002D3511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lastRenderedPageBreak/>
              <w:t>15</w:t>
            </w:r>
          </w:p>
        </w:tc>
        <w:tc>
          <w:tcPr>
            <w:tcW w:w="6095" w:type="dxa"/>
          </w:tcPr>
          <w:p w14:paraId="23D13D09" w14:textId="6F4ACA79" w:rsidR="002D3511" w:rsidRPr="000A1162" w:rsidRDefault="002D3511" w:rsidP="000A1162">
            <w:pPr>
              <w:pStyle w:val="TableParagraph"/>
              <w:ind w:left="110" w:right="130"/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Demonstrat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how</w:t>
            </w:r>
            <w:r w:rsidRPr="000A1162">
              <w:rPr>
                <w:rFonts w:ascii="Arial" w:hAnsi="Arial" w:cs="Arial"/>
                <w:spacing w:val="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you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will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onfigur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VM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instanc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using</w:t>
            </w:r>
            <w:r w:rsidRPr="000A1162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virtual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box</w:t>
            </w:r>
            <w:r w:rsidRPr="000A1162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in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your</w:t>
            </w:r>
            <w:r w:rsidRPr="000A1162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local machine and</w:t>
            </w:r>
            <w:r w:rsidRPr="000A1162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llocate</w:t>
            </w:r>
            <w:r w:rsidRPr="000A1162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PU,</w:t>
            </w:r>
            <w:r w:rsidRPr="000A1162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memory</w:t>
            </w:r>
            <w:r w:rsidRPr="000A1162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d</w:t>
            </w:r>
            <w:r w:rsidRPr="000A1162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torage</w:t>
            </w:r>
            <w:r w:rsidRPr="000A1162">
              <w:rPr>
                <w:rFonts w:ascii="Arial" w:hAnsi="Arial" w:cs="Arial"/>
                <w:spacing w:val="60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pace</w:t>
            </w:r>
            <w:r w:rsidRPr="000A1162">
              <w:rPr>
                <w:rFonts w:ascii="Arial" w:hAnsi="Arial" w:cs="Arial"/>
                <w:spacing w:val="60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s</w:t>
            </w:r>
            <w:r w:rsidRPr="000A1162">
              <w:rPr>
                <w:rFonts w:ascii="Arial" w:hAnsi="Arial" w:cs="Arial"/>
                <w:spacing w:val="60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er</w:t>
            </w:r>
            <w:r w:rsidRPr="000A1162">
              <w:rPr>
                <w:rFonts w:ascii="Arial" w:hAnsi="Arial" w:cs="Arial"/>
                <w:spacing w:val="60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pecified</w:t>
            </w:r>
            <w:r w:rsidRPr="000A1162">
              <w:rPr>
                <w:rFonts w:ascii="Arial" w:hAnsi="Arial" w:cs="Arial"/>
                <w:spacing w:val="57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requirement.</w:t>
            </w:r>
            <w:r w:rsidRPr="000A1162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Writ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h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teps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for Installation of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Guest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OS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(Ubuntu)</w:t>
            </w:r>
            <w:r w:rsidR="000A1162"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image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in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hat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instance.</w:t>
            </w:r>
          </w:p>
        </w:tc>
        <w:tc>
          <w:tcPr>
            <w:tcW w:w="723" w:type="dxa"/>
          </w:tcPr>
          <w:p w14:paraId="5D92F7D3" w14:textId="77777777" w:rsidR="002D3511" w:rsidRPr="000A1162" w:rsidRDefault="002D3511" w:rsidP="002D3511">
            <w:pPr>
              <w:pStyle w:val="TableParagraph"/>
              <w:rPr>
                <w:rFonts w:ascii="Arial" w:hAnsi="Arial" w:cs="Arial"/>
                <w:b/>
                <w:sz w:val="35"/>
              </w:rPr>
            </w:pPr>
          </w:p>
          <w:p w14:paraId="2D1F4D6D" w14:textId="6A3A3B5B" w:rsidR="002D3511" w:rsidRPr="000A1162" w:rsidRDefault="002D3511" w:rsidP="002D3511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2</w:t>
            </w:r>
          </w:p>
        </w:tc>
        <w:tc>
          <w:tcPr>
            <w:tcW w:w="1134" w:type="dxa"/>
          </w:tcPr>
          <w:p w14:paraId="57040CDD" w14:textId="77777777" w:rsidR="002D3511" w:rsidRPr="000A1162" w:rsidRDefault="002D3511" w:rsidP="002D3511">
            <w:pPr>
              <w:pStyle w:val="TableParagraph"/>
              <w:rPr>
                <w:rFonts w:ascii="Arial" w:hAnsi="Arial" w:cs="Arial"/>
                <w:b/>
                <w:sz w:val="35"/>
              </w:rPr>
            </w:pPr>
          </w:p>
          <w:p w14:paraId="24EA0932" w14:textId="516E6F53" w:rsidR="002D3511" w:rsidRPr="000A1162" w:rsidRDefault="002D3511" w:rsidP="002D3511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0A1162" w:rsidRPr="000A1162" w14:paraId="088EF450" w14:textId="77777777" w:rsidTr="00871608">
        <w:tc>
          <w:tcPr>
            <w:tcW w:w="846" w:type="dxa"/>
          </w:tcPr>
          <w:p w14:paraId="3B3564D1" w14:textId="0D073E03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16</w:t>
            </w:r>
          </w:p>
        </w:tc>
        <w:tc>
          <w:tcPr>
            <w:tcW w:w="6095" w:type="dxa"/>
          </w:tcPr>
          <w:p w14:paraId="0A6971AF" w14:textId="6054EC94" w:rsidR="000A1162" w:rsidRPr="000A1162" w:rsidRDefault="000A1162" w:rsidP="000A1162">
            <w:pPr>
              <w:pStyle w:val="TableParagraph"/>
              <w:ind w:left="110"/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Demonstrat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Infrastructure</w:t>
            </w:r>
            <w:r w:rsidRPr="000A1162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s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ervice (IaaS)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by</w:t>
            </w:r>
            <w:r w:rsidRPr="000A1162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reating</w:t>
            </w:r>
            <w:r w:rsidRPr="000A1162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 resources group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using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ublic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loud Service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rovider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(Azure), configur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with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minimum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PU,</w:t>
            </w:r>
            <w:r w:rsidRPr="000A1162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RAM,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d Storage.</w:t>
            </w:r>
          </w:p>
        </w:tc>
        <w:tc>
          <w:tcPr>
            <w:tcW w:w="723" w:type="dxa"/>
          </w:tcPr>
          <w:p w14:paraId="7BED493D" w14:textId="77777777" w:rsidR="000A1162" w:rsidRPr="000A1162" w:rsidRDefault="000A1162" w:rsidP="000A1162">
            <w:pPr>
              <w:pStyle w:val="TableParagraph"/>
              <w:rPr>
                <w:rFonts w:ascii="Arial" w:hAnsi="Arial" w:cs="Arial"/>
                <w:b/>
                <w:sz w:val="23"/>
              </w:rPr>
            </w:pPr>
          </w:p>
          <w:p w14:paraId="0A3AEC31" w14:textId="591FA9D0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1</w:t>
            </w:r>
          </w:p>
        </w:tc>
        <w:tc>
          <w:tcPr>
            <w:tcW w:w="1134" w:type="dxa"/>
          </w:tcPr>
          <w:p w14:paraId="2EC265C2" w14:textId="77777777" w:rsidR="000A1162" w:rsidRPr="000A1162" w:rsidRDefault="000A1162" w:rsidP="000A1162">
            <w:pPr>
              <w:pStyle w:val="TableParagraph"/>
              <w:rPr>
                <w:rFonts w:ascii="Arial" w:hAnsi="Arial" w:cs="Arial"/>
                <w:b/>
                <w:sz w:val="23"/>
              </w:rPr>
            </w:pPr>
          </w:p>
          <w:p w14:paraId="1183CE53" w14:textId="72C68B1B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0A1162" w:rsidRPr="000A1162" w14:paraId="586ADDC0" w14:textId="77777777" w:rsidTr="00871608">
        <w:tc>
          <w:tcPr>
            <w:tcW w:w="846" w:type="dxa"/>
          </w:tcPr>
          <w:p w14:paraId="1DAC705A" w14:textId="385F0436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17</w:t>
            </w:r>
          </w:p>
        </w:tc>
        <w:tc>
          <w:tcPr>
            <w:tcW w:w="6095" w:type="dxa"/>
          </w:tcPr>
          <w:p w14:paraId="66B74C03" w14:textId="77777777" w:rsidR="000A1162" w:rsidRPr="000A1162" w:rsidRDefault="000A1162" w:rsidP="000A1162">
            <w:pPr>
              <w:pStyle w:val="TableParagraph"/>
              <w:ind w:left="110" w:right="396"/>
              <w:jc w:val="both"/>
              <w:rPr>
                <w:rFonts w:ascii="Arial" w:hAnsi="Arial" w:cs="Arial"/>
                <w:sz w:val="24"/>
              </w:rPr>
            </w:pPr>
            <w:r w:rsidRPr="000A1162">
              <w:rPr>
                <w:rFonts w:ascii="Arial" w:hAnsi="Arial" w:cs="Arial"/>
                <w:sz w:val="24"/>
              </w:rPr>
              <w:t>Demonstrat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Infrastructure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s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ervic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(IaaS)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by</w:t>
            </w:r>
            <w:r w:rsidRPr="000A1162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reating</w:t>
            </w:r>
            <w:r w:rsidRPr="000A1162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 Virtual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Machine</w:t>
            </w:r>
            <w:r w:rsidRPr="000A1162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using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ublic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loud Servic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rovider (Azure), configur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with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required</w:t>
            </w:r>
          </w:p>
          <w:p w14:paraId="7B5EF84B" w14:textId="20EBEAA8" w:rsidR="000A1162" w:rsidRPr="000A1162" w:rsidRDefault="000A1162" w:rsidP="000A1162">
            <w:pPr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memory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d CPU.</w:t>
            </w:r>
          </w:p>
        </w:tc>
        <w:tc>
          <w:tcPr>
            <w:tcW w:w="723" w:type="dxa"/>
          </w:tcPr>
          <w:p w14:paraId="45D37D86" w14:textId="77777777" w:rsidR="000A1162" w:rsidRPr="000A1162" w:rsidRDefault="000A1162" w:rsidP="000A1162">
            <w:pPr>
              <w:pStyle w:val="TableParagraph"/>
              <w:rPr>
                <w:rFonts w:ascii="Arial" w:hAnsi="Arial" w:cs="Arial"/>
                <w:b/>
                <w:sz w:val="23"/>
              </w:rPr>
            </w:pPr>
          </w:p>
          <w:p w14:paraId="05686004" w14:textId="5D835B1D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1</w:t>
            </w:r>
          </w:p>
        </w:tc>
        <w:tc>
          <w:tcPr>
            <w:tcW w:w="1134" w:type="dxa"/>
          </w:tcPr>
          <w:p w14:paraId="134B54C9" w14:textId="77777777" w:rsidR="000A1162" w:rsidRPr="000A1162" w:rsidRDefault="000A1162" w:rsidP="000A1162">
            <w:pPr>
              <w:pStyle w:val="TableParagraph"/>
              <w:rPr>
                <w:rFonts w:ascii="Arial" w:hAnsi="Arial" w:cs="Arial"/>
                <w:b/>
                <w:sz w:val="23"/>
              </w:rPr>
            </w:pPr>
          </w:p>
          <w:p w14:paraId="10383C38" w14:textId="4C00500D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0A1162" w:rsidRPr="000A1162" w14:paraId="628E8FB4" w14:textId="77777777" w:rsidTr="00871608">
        <w:tc>
          <w:tcPr>
            <w:tcW w:w="846" w:type="dxa"/>
          </w:tcPr>
          <w:p w14:paraId="79FFEAFE" w14:textId="6F78E8EB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18</w:t>
            </w:r>
          </w:p>
        </w:tc>
        <w:tc>
          <w:tcPr>
            <w:tcW w:w="6095" w:type="dxa"/>
          </w:tcPr>
          <w:p w14:paraId="69E71B3D" w14:textId="14327314" w:rsidR="000A1162" w:rsidRPr="000A1162" w:rsidRDefault="000A1162" w:rsidP="000A1162">
            <w:pPr>
              <w:pStyle w:val="TableParagraph"/>
              <w:ind w:left="110"/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Demonstrat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Infrastructure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s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ervic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(IaaS)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by</w:t>
            </w:r>
            <w:r w:rsidRPr="000A1162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establishing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h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remote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onnection,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launch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h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reated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VM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image and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run</w:t>
            </w:r>
            <w:r w:rsidRPr="000A1162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in</w:t>
            </w:r>
            <w:r w:rsidRPr="000A1162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your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desktop</w:t>
            </w:r>
          </w:p>
        </w:tc>
        <w:tc>
          <w:tcPr>
            <w:tcW w:w="723" w:type="dxa"/>
          </w:tcPr>
          <w:p w14:paraId="620CF4DC" w14:textId="430BE2EE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1</w:t>
            </w:r>
          </w:p>
        </w:tc>
        <w:tc>
          <w:tcPr>
            <w:tcW w:w="1134" w:type="dxa"/>
          </w:tcPr>
          <w:p w14:paraId="261A85DF" w14:textId="3A0DA6FE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0A1162" w:rsidRPr="000A1162" w14:paraId="582D7123" w14:textId="77777777" w:rsidTr="00871608">
        <w:tc>
          <w:tcPr>
            <w:tcW w:w="846" w:type="dxa"/>
          </w:tcPr>
          <w:p w14:paraId="54D3597F" w14:textId="03469054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19</w:t>
            </w:r>
          </w:p>
        </w:tc>
        <w:tc>
          <w:tcPr>
            <w:tcW w:w="6095" w:type="dxa"/>
          </w:tcPr>
          <w:p w14:paraId="4B1D3DDE" w14:textId="2A81AE92" w:rsidR="000A1162" w:rsidRPr="000A1162" w:rsidRDefault="000A1162" w:rsidP="000A1162">
            <w:pPr>
              <w:pStyle w:val="TableParagraph"/>
              <w:ind w:left="110"/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reat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imple Web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pplication using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Java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or Python and host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it in any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ublic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loud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ervice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rovider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(Azure/GCP/AWS)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o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demonstrat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latform</w:t>
            </w:r>
            <w:r w:rsidRPr="000A1162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s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ervic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(PaaS).</w:t>
            </w:r>
          </w:p>
        </w:tc>
        <w:tc>
          <w:tcPr>
            <w:tcW w:w="723" w:type="dxa"/>
          </w:tcPr>
          <w:p w14:paraId="38CC32A5" w14:textId="77777777" w:rsidR="000A1162" w:rsidRPr="000A1162" w:rsidRDefault="000A1162" w:rsidP="000A1162">
            <w:pPr>
              <w:pStyle w:val="TableParagraph"/>
              <w:rPr>
                <w:rFonts w:ascii="Arial" w:hAnsi="Arial" w:cs="Arial"/>
                <w:b/>
                <w:sz w:val="23"/>
              </w:rPr>
            </w:pPr>
          </w:p>
          <w:p w14:paraId="3BDB5A98" w14:textId="0CBFABA7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1</w:t>
            </w:r>
          </w:p>
        </w:tc>
        <w:tc>
          <w:tcPr>
            <w:tcW w:w="1134" w:type="dxa"/>
          </w:tcPr>
          <w:p w14:paraId="3028D2A0" w14:textId="77777777" w:rsidR="000A1162" w:rsidRPr="000A1162" w:rsidRDefault="000A1162" w:rsidP="000A1162">
            <w:pPr>
              <w:pStyle w:val="TableParagraph"/>
              <w:rPr>
                <w:rFonts w:ascii="Arial" w:hAnsi="Arial" w:cs="Arial"/>
                <w:b/>
                <w:sz w:val="23"/>
              </w:rPr>
            </w:pPr>
          </w:p>
          <w:p w14:paraId="692F571A" w14:textId="29251D5E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0A1162" w:rsidRPr="000A1162" w14:paraId="182D331B" w14:textId="77777777" w:rsidTr="00871608">
        <w:tc>
          <w:tcPr>
            <w:tcW w:w="846" w:type="dxa"/>
          </w:tcPr>
          <w:p w14:paraId="7619DD0C" w14:textId="4E851BBB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20</w:t>
            </w:r>
          </w:p>
        </w:tc>
        <w:tc>
          <w:tcPr>
            <w:tcW w:w="6095" w:type="dxa"/>
          </w:tcPr>
          <w:p w14:paraId="5942187C" w14:textId="09E9E4DE" w:rsidR="000A1162" w:rsidRPr="000A1162" w:rsidRDefault="000A1162" w:rsidP="000A1162">
            <w:pPr>
              <w:pStyle w:val="TableParagraph"/>
              <w:ind w:left="110"/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Demonstrat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latform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s a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ervic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(PaaS)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reat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d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onfigure a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new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VM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Imag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in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y</w:t>
            </w:r>
            <w:r w:rsidRPr="000A1162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ublic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loud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ervic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rovider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o get</w:t>
            </w:r>
            <w:r w:rsidRPr="000A1162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h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Ubuntu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erver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22.04</w:t>
            </w:r>
            <w:r w:rsidRPr="000A1162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LTS.</w:t>
            </w:r>
          </w:p>
        </w:tc>
        <w:tc>
          <w:tcPr>
            <w:tcW w:w="723" w:type="dxa"/>
          </w:tcPr>
          <w:p w14:paraId="0FE45F71" w14:textId="77777777" w:rsidR="000A1162" w:rsidRPr="000A1162" w:rsidRDefault="000A1162" w:rsidP="000A1162">
            <w:pPr>
              <w:pStyle w:val="TableParagraph"/>
              <w:rPr>
                <w:rFonts w:ascii="Arial" w:hAnsi="Arial" w:cs="Arial"/>
                <w:b/>
                <w:sz w:val="23"/>
              </w:rPr>
            </w:pPr>
          </w:p>
          <w:p w14:paraId="57B22217" w14:textId="472E1FAF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1</w:t>
            </w:r>
          </w:p>
        </w:tc>
        <w:tc>
          <w:tcPr>
            <w:tcW w:w="1134" w:type="dxa"/>
          </w:tcPr>
          <w:p w14:paraId="4F8247CD" w14:textId="77777777" w:rsidR="000A1162" w:rsidRPr="000A1162" w:rsidRDefault="000A1162" w:rsidP="000A1162">
            <w:pPr>
              <w:pStyle w:val="TableParagraph"/>
              <w:rPr>
                <w:rFonts w:ascii="Arial" w:hAnsi="Arial" w:cs="Arial"/>
                <w:b/>
                <w:sz w:val="23"/>
              </w:rPr>
            </w:pPr>
          </w:p>
          <w:p w14:paraId="67D2AC69" w14:textId="54096B66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0A1162" w:rsidRPr="000A1162" w14:paraId="0720C6DC" w14:textId="77777777" w:rsidTr="00871608">
        <w:tc>
          <w:tcPr>
            <w:tcW w:w="846" w:type="dxa"/>
          </w:tcPr>
          <w:p w14:paraId="0E222FF4" w14:textId="1DCA8E5C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21</w:t>
            </w:r>
          </w:p>
        </w:tc>
        <w:tc>
          <w:tcPr>
            <w:tcW w:w="6095" w:type="dxa"/>
          </w:tcPr>
          <w:p w14:paraId="50964E20" w14:textId="600573DD" w:rsidR="000A1162" w:rsidRPr="000A1162" w:rsidRDefault="000A1162" w:rsidP="000A1162">
            <w:pPr>
              <w:pStyle w:val="TableParagraph"/>
              <w:ind w:left="110"/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Demonstrat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Database as</w:t>
            </w:r>
            <w:r w:rsidRPr="000A1162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ervice (DaaS)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by</w:t>
            </w:r>
            <w:r w:rsidRPr="000A1162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reating</w:t>
            </w:r>
            <w:r w:rsidRPr="000A1162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d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onfiguring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new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VM Imag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in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y</w:t>
            </w:r>
            <w:r w:rsidRPr="000A1162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ublic Cloud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ervic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rovider.</w:t>
            </w:r>
          </w:p>
        </w:tc>
        <w:tc>
          <w:tcPr>
            <w:tcW w:w="723" w:type="dxa"/>
          </w:tcPr>
          <w:p w14:paraId="313FFB17" w14:textId="48A7A7DE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3</w:t>
            </w:r>
          </w:p>
        </w:tc>
        <w:tc>
          <w:tcPr>
            <w:tcW w:w="1134" w:type="dxa"/>
          </w:tcPr>
          <w:p w14:paraId="7E90768C" w14:textId="62DFC1D8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0A1162" w:rsidRPr="000A1162" w14:paraId="2CA38DBF" w14:textId="77777777" w:rsidTr="00871608">
        <w:tc>
          <w:tcPr>
            <w:tcW w:w="846" w:type="dxa"/>
          </w:tcPr>
          <w:p w14:paraId="75FB268D" w14:textId="43608FDD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22</w:t>
            </w:r>
          </w:p>
        </w:tc>
        <w:tc>
          <w:tcPr>
            <w:tcW w:w="6095" w:type="dxa"/>
          </w:tcPr>
          <w:p w14:paraId="3F02D546" w14:textId="078060BF" w:rsidR="000A1162" w:rsidRPr="000A1162" w:rsidRDefault="000A1162" w:rsidP="000A1162">
            <w:pPr>
              <w:pStyle w:val="TableParagraph"/>
              <w:ind w:left="110"/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reat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d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manag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Email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ommunication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ervic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resources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using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y</w:t>
            </w:r>
            <w:r w:rsidRPr="000A1162">
              <w:rPr>
                <w:rFonts w:ascii="Arial" w:hAnsi="Arial" w:cs="Arial"/>
                <w:spacing w:val="-6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ublic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loud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ervice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rovider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(Azure/GCP/AWS)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o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demonstrat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h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ommunication</w:t>
            </w:r>
            <w:r w:rsidRPr="000A1162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s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 Servic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(CaaS).</w:t>
            </w:r>
          </w:p>
        </w:tc>
        <w:tc>
          <w:tcPr>
            <w:tcW w:w="723" w:type="dxa"/>
          </w:tcPr>
          <w:p w14:paraId="3D1C5F46" w14:textId="77777777" w:rsidR="000A1162" w:rsidRPr="000A1162" w:rsidRDefault="000A1162" w:rsidP="000A1162">
            <w:pPr>
              <w:pStyle w:val="TableParagraph"/>
              <w:rPr>
                <w:rFonts w:ascii="Arial" w:hAnsi="Arial" w:cs="Arial"/>
                <w:b/>
                <w:sz w:val="23"/>
              </w:rPr>
            </w:pPr>
          </w:p>
          <w:p w14:paraId="6ABCC78D" w14:textId="047FD82D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3</w:t>
            </w:r>
          </w:p>
        </w:tc>
        <w:tc>
          <w:tcPr>
            <w:tcW w:w="1134" w:type="dxa"/>
          </w:tcPr>
          <w:p w14:paraId="3794DE5C" w14:textId="77777777" w:rsidR="000A1162" w:rsidRPr="000A1162" w:rsidRDefault="000A1162" w:rsidP="000A1162">
            <w:pPr>
              <w:pStyle w:val="TableParagraph"/>
              <w:rPr>
                <w:rFonts w:ascii="Arial" w:hAnsi="Arial" w:cs="Arial"/>
                <w:b/>
                <w:sz w:val="23"/>
              </w:rPr>
            </w:pPr>
          </w:p>
          <w:p w14:paraId="6740665B" w14:textId="6523491C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0A1162" w:rsidRPr="000A1162" w14:paraId="4174110C" w14:textId="77777777" w:rsidTr="00871608">
        <w:tc>
          <w:tcPr>
            <w:tcW w:w="846" w:type="dxa"/>
          </w:tcPr>
          <w:p w14:paraId="58466261" w14:textId="30176F5E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23</w:t>
            </w:r>
          </w:p>
        </w:tc>
        <w:tc>
          <w:tcPr>
            <w:tcW w:w="6095" w:type="dxa"/>
          </w:tcPr>
          <w:p w14:paraId="1F38FE94" w14:textId="25552E15" w:rsidR="000A1162" w:rsidRPr="000A1162" w:rsidRDefault="000A1162" w:rsidP="000A1162">
            <w:pPr>
              <w:pStyle w:val="TableParagraph"/>
              <w:ind w:left="110" w:right="715"/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reate a Storage service using any Public Cloud Service Provider</w:t>
            </w:r>
            <w:r w:rsidRPr="000A1162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(Azure/GCP/AWS)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d check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he public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ccessibility</w:t>
            </w:r>
            <w:r w:rsidRPr="000A1162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of the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tored</w:t>
            </w:r>
            <w:r w:rsidRPr="000A1162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fil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o</w:t>
            </w:r>
            <w:r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demonstrate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torag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s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ervice.</w:t>
            </w:r>
          </w:p>
        </w:tc>
        <w:tc>
          <w:tcPr>
            <w:tcW w:w="723" w:type="dxa"/>
          </w:tcPr>
          <w:p w14:paraId="15B8A146" w14:textId="77777777" w:rsidR="000A1162" w:rsidRPr="000A1162" w:rsidRDefault="000A1162" w:rsidP="000A1162">
            <w:pPr>
              <w:pStyle w:val="TableParagraph"/>
              <w:rPr>
                <w:rFonts w:ascii="Arial" w:hAnsi="Arial" w:cs="Arial"/>
                <w:b/>
                <w:sz w:val="23"/>
              </w:rPr>
            </w:pPr>
          </w:p>
          <w:p w14:paraId="688B3759" w14:textId="670FB5B2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3</w:t>
            </w:r>
          </w:p>
        </w:tc>
        <w:tc>
          <w:tcPr>
            <w:tcW w:w="1134" w:type="dxa"/>
          </w:tcPr>
          <w:p w14:paraId="60BA6180" w14:textId="77777777" w:rsidR="000A1162" w:rsidRPr="000A1162" w:rsidRDefault="000A1162" w:rsidP="000A1162">
            <w:pPr>
              <w:pStyle w:val="TableParagraph"/>
              <w:rPr>
                <w:rFonts w:ascii="Arial" w:hAnsi="Arial" w:cs="Arial"/>
                <w:b/>
                <w:sz w:val="23"/>
              </w:rPr>
            </w:pPr>
          </w:p>
          <w:p w14:paraId="3FD74B64" w14:textId="693B64A8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0A1162" w:rsidRPr="000A1162" w14:paraId="14CB184F" w14:textId="77777777" w:rsidTr="00871608">
        <w:tc>
          <w:tcPr>
            <w:tcW w:w="846" w:type="dxa"/>
          </w:tcPr>
          <w:p w14:paraId="75A0C1F5" w14:textId="4F792780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24</w:t>
            </w:r>
          </w:p>
        </w:tc>
        <w:tc>
          <w:tcPr>
            <w:tcW w:w="6095" w:type="dxa"/>
          </w:tcPr>
          <w:p w14:paraId="333DC0F3" w14:textId="15A96780" w:rsidR="000A1162" w:rsidRPr="000A1162" w:rsidRDefault="000A1162" w:rsidP="0051743F">
            <w:pPr>
              <w:pStyle w:val="TableParagraph"/>
              <w:ind w:left="110"/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reate a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QL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torag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ervic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d perform a basic</w:t>
            </w:r>
            <w:r w:rsidRPr="000A1162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="0051743F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query</w:t>
            </w:r>
            <w:r w:rsidRPr="000A1162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using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y</w:t>
            </w:r>
            <w:r w:rsidRPr="000A1162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ublic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loud</w:t>
            </w:r>
            <w:r w:rsidR="0051743F"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ervice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rovider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(Azure/GCP/AWS)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o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demonstrat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Database</w:t>
            </w:r>
            <w:r w:rsidRPr="000A1162">
              <w:rPr>
                <w:rFonts w:ascii="Arial" w:hAnsi="Arial" w:cs="Arial"/>
                <w:spacing w:val="-3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s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ervice</w:t>
            </w:r>
            <w:r w:rsidRPr="000A1162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(DaaS).</w:t>
            </w:r>
          </w:p>
        </w:tc>
        <w:tc>
          <w:tcPr>
            <w:tcW w:w="723" w:type="dxa"/>
          </w:tcPr>
          <w:p w14:paraId="26917639" w14:textId="77777777" w:rsidR="000A1162" w:rsidRPr="000A1162" w:rsidRDefault="000A1162" w:rsidP="000A1162">
            <w:pPr>
              <w:pStyle w:val="TableParagraph"/>
              <w:rPr>
                <w:rFonts w:ascii="Arial" w:hAnsi="Arial" w:cs="Arial"/>
                <w:b/>
                <w:sz w:val="23"/>
              </w:rPr>
            </w:pPr>
          </w:p>
          <w:p w14:paraId="6320084F" w14:textId="35711F7B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3</w:t>
            </w:r>
          </w:p>
        </w:tc>
        <w:tc>
          <w:tcPr>
            <w:tcW w:w="1134" w:type="dxa"/>
          </w:tcPr>
          <w:p w14:paraId="4FD1830E" w14:textId="77777777" w:rsidR="000A1162" w:rsidRPr="000A1162" w:rsidRDefault="000A1162" w:rsidP="000A1162">
            <w:pPr>
              <w:pStyle w:val="TableParagraph"/>
              <w:rPr>
                <w:rFonts w:ascii="Arial" w:hAnsi="Arial" w:cs="Arial"/>
                <w:b/>
                <w:sz w:val="23"/>
              </w:rPr>
            </w:pPr>
          </w:p>
          <w:p w14:paraId="5EEBBD54" w14:textId="339D93F7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  <w:tr w:rsidR="000A1162" w:rsidRPr="000A1162" w14:paraId="547B8F74" w14:textId="77777777" w:rsidTr="00871608">
        <w:tc>
          <w:tcPr>
            <w:tcW w:w="846" w:type="dxa"/>
          </w:tcPr>
          <w:p w14:paraId="25439990" w14:textId="2A724446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</w:rPr>
              <w:t>25</w:t>
            </w:r>
          </w:p>
        </w:tc>
        <w:tc>
          <w:tcPr>
            <w:tcW w:w="6095" w:type="dxa"/>
          </w:tcPr>
          <w:p w14:paraId="2D66EFF9" w14:textId="1F564C2E" w:rsidR="000A1162" w:rsidRPr="000A1162" w:rsidRDefault="000A1162" w:rsidP="0051743F">
            <w:pPr>
              <w:pStyle w:val="TableParagraph"/>
              <w:ind w:left="110"/>
              <w:jc w:val="both"/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Demonstrat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Storage as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 Servic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(SaaS)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by</w:t>
            </w:r>
            <w:r w:rsidRPr="000A1162">
              <w:rPr>
                <w:rFonts w:ascii="Arial" w:hAnsi="Arial" w:cs="Arial"/>
                <w:spacing w:val="-5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reating</w:t>
            </w:r>
            <w:r w:rsidRPr="000A1162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d</w:t>
            </w:r>
            <w:r w:rsidRPr="000A1162">
              <w:rPr>
                <w:rFonts w:ascii="Arial" w:hAnsi="Arial" w:cs="Arial"/>
                <w:spacing w:val="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onfiguring</w:t>
            </w:r>
            <w:r w:rsidRPr="000A1162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new</w:t>
            </w:r>
            <w:r w:rsidR="0051743F">
              <w:rPr>
                <w:rFonts w:ascii="Arial" w:hAnsi="Arial" w:cs="Arial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VM Imag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from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h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Market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lac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d</w:t>
            </w:r>
            <w:r w:rsidRPr="000A1162">
              <w:rPr>
                <w:rFonts w:ascii="Arial" w:hAnsi="Arial" w:cs="Arial"/>
                <w:spacing w:val="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ompute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th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expenses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incurred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using</w:t>
            </w:r>
            <w:r w:rsidRPr="000A1162">
              <w:rPr>
                <w:rFonts w:ascii="Arial" w:hAnsi="Arial" w:cs="Arial"/>
                <w:spacing w:val="-4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any</w:t>
            </w:r>
            <w:r w:rsidRPr="000A1162">
              <w:rPr>
                <w:rFonts w:ascii="Arial" w:hAnsi="Arial" w:cs="Arial"/>
                <w:spacing w:val="-57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ublic</w:t>
            </w:r>
            <w:r w:rsidRPr="000A1162">
              <w:rPr>
                <w:rFonts w:ascii="Arial" w:hAnsi="Arial" w:cs="Arial"/>
                <w:spacing w:val="-2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Cloud Service</w:t>
            </w:r>
            <w:r w:rsidRPr="000A1162">
              <w:rPr>
                <w:rFonts w:ascii="Arial" w:hAnsi="Arial" w:cs="Arial"/>
                <w:spacing w:val="-1"/>
                <w:sz w:val="24"/>
              </w:rPr>
              <w:t xml:space="preserve"> </w:t>
            </w:r>
            <w:r w:rsidRPr="000A1162">
              <w:rPr>
                <w:rFonts w:ascii="Arial" w:hAnsi="Arial" w:cs="Arial"/>
                <w:sz w:val="24"/>
              </w:rPr>
              <w:t>Provider.</w:t>
            </w:r>
          </w:p>
        </w:tc>
        <w:tc>
          <w:tcPr>
            <w:tcW w:w="723" w:type="dxa"/>
          </w:tcPr>
          <w:p w14:paraId="77071843" w14:textId="77777777" w:rsidR="000A1162" w:rsidRPr="000A1162" w:rsidRDefault="000A1162" w:rsidP="000A1162">
            <w:pPr>
              <w:pStyle w:val="TableParagraph"/>
              <w:rPr>
                <w:rFonts w:ascii="Arial" w:hAnsi="Arial" w:cs="Arial"/>
                <w:b/>
                <w:sz w:val="23"/>
              </w:rPr>
            </w:pPr>
          </w:p>
          <w:p w14:paraId="6110E1F2" w14:textId="663AC58A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CO3</w:t>
            </w:r>
          </w:p>
        </w:tc>
        <w:tc>
          <w:tcPr>
            <w:tcW w:w="1134" w:type="dxa"/>
          </w:tcPr>
          <w:p w14:paraId="77B91B11" w14:textId="77777777" w:rsidR="000A1162" w:rsidRPr="000A1162" w:rsidRDefault="000A1162" w:rsidP="000A1162">
            <w:pPr>
              <w:pStyle w:val="TableParagraph"/>
              <w:rPr>
                <w:rFonts w:ascii="Arial" w:hAnsi="Arial" w:cs="Arial"/>
                <w:b/>
                <w:sz w:val="23"/>
              </w:rPr>
            </w:pPr>
          </w:p>
          <w:p w14:paraId="5FB8ED7C" w14:textId="13505683" w:rsidR="000A1162" w:rsidRPr="000A1162" w:rsidRDefault="000A1162" w:rsidP="000A1162">
            <w:pPr>
              <w:rPr>
                <w:rFonts w:ascii="Arial" w:hAnsi="Arial" w:cs="Arial"/>
              </w:rPr>
            </w:pPr>
            <w:r w:rsidRPr="000A1162">
              <w:rPr>
                <w:rFonts w:ascii="Arial" w:hAnsi="Arial" w:cs="Arial"/>
                <w:sz w:val="24"/>
              </w:rPr>
              <w:t>BL6</w:t>
            </w:r>
          </w:p>
        </w:tc>
      </w:tr>
    </w:tbl>
    <w:p w14:paraId="36F88ECE" w14:textId="77777777" w:rsidR="00871608" w:rsidRPr="000A1162" w:rsidRDefault="00871608">
      <w:pPr>
        <w:rPr>
          <w:rFonts w:ascii="Arial" w:hAnsi="Arial" w:cs="Arial"/>
        </w:rPr>
      </w:pPr>
    </w:p>
    <w:p w14:paraId="12EBB94F" w14:textId="77777777" w:rsidR="00871608" w:rsidRPr="000A1162" w:rsidRDefault="00871608">
      <w:pPr>
        <w:rPr>
          <w:rFonts w:ascii="Arial" w:hAnsi="Arial" w:cs="Arial"/>
        </w:rPr>
      </w:pPr>
    </w:p>
    <w:p w14:paraId="00EF355A" w14:textId="77777777" w:rsidR="00871608" w:rsidRPr="000A1162" w:rsidRDefault="00871608">
      <w:pPr>
        <w:rPr>
          <w:rFonts w:ascii="Arial" w:hAnsi="Arial" w:cs="Arial"/>
        </w:rPr>
      </w:pPr>
    </w:p>
    <w:sectPr w:rsidR="00871608" w:rsidRPr="000A1162" w:rsidSect="000A1162">
      <w:pgSz w:w="11906" w:h="16838"/>
      <w:pgMar w:top="851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UwNjQ2NDW2NDM1MjZS0lEKTi0uzszPAykwqgUA48hByCwAAAA="/>
  </w:docVars>
  <w:rsids>
    <w:rsidRoot w:val="008D6E7C"/>
    <w:rsid w:val="000A1162"/>
    <w:rsid w:val="002D3511"/>
    <w:rsid w:val="003E1445"/>
    <w:rsid w:val="0051743F"/>
    <w:rsid w:val="00577336"/>
    <w:rsid w:val="006D41CC"/>
    <w:rsid w:val="00871608"/>
    <w:rsid w:val="008D6E7C"/>
    <w:rsid w:val="009A5CF6"/>
    <w:rsid w:val="00B83053"/>
    <w:rsid w:val="00D5358C"/>
    <w:rsid w:val="00DC5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B85FF"/>
  <w15:chartTrackingRefBased/>
  <w15:docId w15:val="{1376E1F3-F692-4FCC-BCA1-72FB1D8D5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716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6D41C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l Raj</dc:creator>
  <cp:keywords/>
  <dc:description/>
  <cp:lastModifiedBy>Arul Raj</cp:lastModifiedBy>
  <cp:revision>6</cp:revision>
  <dcterms:created xsi:type="dcterms:W3CDTF">2024-07-19T02:55:00Z</dcterms:created>
  <dcterms:modified xsi:type="dcterms:W3CDTF">2024-09-17T06:19:00Z</dcterms:modified>
</cp:coreProperties>
</file>